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atholic"/>
      <w:bookmarkEnd w:id="23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ts in Heaven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t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that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24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8c25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